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5187" w:rsidRDefault="00D151AD" w:rsidP="00D151AD">
      <w:pPr>
        <w:pStyle w:val="Title"/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Git</w:t>
      </w:r>
      <w:proofErr w:type="spellEnd"/>
      <w:r>
        <w:rPr>
          <w:sz w:val="40"/>
          <w:szCs w:val="40"/>
        </w:rPr>
        <w:t xml:space="preserve"> Basic – </w:t>
      </w:r>
      <w:r w:rsidR="008708AC">
        <w:rPr>
          <w:sz w:val="40"/>
          <w:szCs w:val="40"/>
        </w:rPr>
        <w:t>Status Bar</w:t>
      </w:r>
      <w:r w:rsidRPr="00D151AD">
        <w:rPr>
          <w:sz w:val="40"/>
          <w:szCs w:val="40"/>
        </w:rPr>
        <w:t xml:space="preserve"> Functional Test Doc</w:t>
      </w:r>
    </w:p>
    <w:p w:rsidR="00D151AD" w:rsidRDefault="00D151AD" w:rsidP="00D151AD">
      <w:pPr>
        <w:pStyle w:val="Heading1"/>
      </w:pPr>
      <w:r>
        <w:t>Tes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D151AD" w:rsidTr="00B95C8E">
        <w:tc>
          <w:tcPr>
            <w:tcW w:w="1525" w:type="dxa"/>
          </w:tcPr>
          <w:p w:rsidR="00D151AD" w:rsidRDefault="00D151AD" w:rsidP="00D151AD">
            <w:r>
              <w:t>Tester:</w:t>
            </w:r>
          </w:p>
        </w:tc>
        <w:tc>
          <w:tcPr>
            <w:tcW w:w="7825" w:type="dxa"/>
          </w:tcPr>
          <w:p w:rsidR="00D151AD" w:rsidRDefault="00D151AD" w:rsidP="00D151AD"/>
        </w:tc>
      </w:tr>
      <w:tr w:rsidR="00D151AD" w:rsidTr="00B95C8E">
        <w:tc>
          <w:tcPr>
            <w:tcW w:w="1525" w:type="dxa"/>
          </w:tcPr>
          <w:p w:rsidR="00D151AD" w:rsidRDefault="00D151AD" w:rsidP="00D151AD">
            <w:r>
              <w:t>Date:</w:t>
            </w:r>
          </w:p>
        </w:tc>
        <w:tc>
          <w:tcPr>
            <w:tcW w:w="7825" w:type="dxa"/>
          </w:tcPr>
          <w:p w:rsidR="00D151AD" w:rsidRDefault="00D151AD" w:rsidP="00D151AD"/>
        </w:tc>
      </w:tr>
      <w:tr w:rsidR="00D151AD" w:rsidTr="00B95C8E">
        <w:tc>
          <w:tcPr>
            <w:tcW w:w="1525" w:type="dxa"/>
          </w:tcPr>
          <w:p w:rsidR="00D151AD" w:rsidRDefault="00B95C8E" w:rsidP="00B95C8E">
            <w:r>
              <w:t>Time</w:t>
            </w:r>
            <w:r w:rsidR="00D151AD">
              <w:t xml:space="preserve"> </w:t>
            </w:r>
            <w:r>
              <w:t>spent</w:t>
            </w:r>
            <w:r w:rsidR="00D151AD">
              <w:t>:</w:t>
            </w:r>
          </w:p>
        </w:tc>
        <w:tc>
          <w:tcPr>
            <w:tcW w:w="7825" w:type="dxa"/>
          </w:tcPr>
          <w:p w:rsidR="00D151AD" w:rsidRDefault="00D151AD" w:rsidP="00D151AD"/>
        </w:tc>
      </w:tr>
      <w:tr w:rsidR="00D151AD" w:rsidTr="00C45510">
        <w:trPr>
          <w:trHeight w:val="1142"/>
        </w:trPr>
        <w:tc>
          <w:tcPr>
            <w:tcW w:w="1525" w:type="dxa"/>
          </w:tcPr>
          <w:p w:rsidR="00D151AD" w:rsidRDefault="00D151AD" w:rsidP="00D151AD">
            <w:r>
              <w:t>Notes:</w:t>
            </w:r>
          </w:p>
        </w:tc>
        <w:tc>
          <w:tcPr>
            <w:tcW w:w="7825" w:type="dxa"/>
          </w:tcPr>
          <w:p w:rsidR="00D151AD" w:rsidRDefault="00D151AD" w:rsidP="00D151AD"/>
        </w:tc>
      </w:tr>
    </w:tbl>
    <w:p w:rsidR="00D151AD" w:rsidRDefault="00D151AD" w:rsidP="00D151AD"/>
    <w:p w:rsidR="00D151AD" w:rsidRDefault="00D151AD" w:rsidP="00D151AD">
      <w:pPr>
        <w:pStyle w:val="Heading1"/>
      </w:pPr>
      <w:r>
        <w:t>Test Cases</w:t>
      </w:r>
    </w:p>
    <w:p w:rsidR="00CA245E" w:rsidRDefault="00CA245E" w:rsidP="00CA245E">
      <w:pPr>
        <w:pStyle w:val="ListParagraph"/>
        <w:jc w:val="right"/>
      </w:pPr>
    </w:p>
    <w:p w:rsidR="00CA245E" w:rsidRDefault="00CA245E" w:rsidP="00CA245E">
      <w:pPr>
        <w:pStyle w:val="ListParagraph"/>
        <w:numPr>
          <w:ilvl w:val="0"/>
          <w:numId w:val="3"/>
        </w:numPr>
      </w:pPr>
      <w:r>
        <w:t xml:space="preserve">Test </w:t>
      </w:r>
      <w:r w:rsidR="008708AC">
        <w:t>that the repository label updates when navigating to different repositories via the console control (i.e. cd to different repo).</w:t>
      </w:r>
    </w:p>
    <w:p w:rsidR="00CA245E" w:rsidRDefault="008C6AAE" w:rsidP="00CA245E">
      <w:pPr>
        <w:pStyle w:val="ListParagraph"/>
        <w:jc w:val="right"/>
      </w:pPr>
      <w:r>
        <w:t>RESULT</w:t>
      </w:r>
      <w:r w:rsidR="00CA245E">
        <w:t>: _______</w:t>
      </w:r>
    </w:p>
    <w:p w:rsidR="002D0DAC" w:rsidRDefault="002D0DAC" w:rsidP="00CA245E">
      <w:pPr>
        <w:pStyle w:val="ListParagraph"/>
        <w:jc w:val="right"/>
      </w:pPr>
    </w:p>
    <w:p w:rsidR="00CA245E" w:rsidRDefault="008708AC" w:rsidP="00CA245E">
      <w:pPr>
        <w:pStyle w:val="ListParagraph"/>
        <w:numPr>
          <w:ilvl w:val="0"/>
          <w:numId w:val="3"/>
        </w:numPr>
      </w:pPr>
      <w:r>
        <w:t>Click on the repository name. A folder selection dialog should appear.</w:t>
      </w:r>
    </w:p>
    <w:p w:rsidR="00CA245E" w:rsidRDefault="008C6AAE" w:rsidP="00CA245E">
      <w:pPr>
        <w:pStyle w:val="ListParagraph"/>
        <w:jc w:val="right"/>
      </w:pPr>
      <w:r>
        <w:t>RESULT</w:t>
      </w:r>
      <w:r w:rsidR="00CA245E">
        <w:t>: _______</w:t>
      </w:r>
    </w:p>
    <w:p w:rsidR="002D0DAC" w:rsidRDefault="002D0DAC" w:rsidP="00CA245E">
      <w:pPr>
        <w:pStyle w:val="ListParagraph"/>
        <w:jc w:val="right"/>
      </w:pPr>
    </w:p>
    <w:p w:rsidR="00CA245E" w:rsidRDefault="008708AC" w:rsidP="00CA245E">
      <w:pPr>
        <w:pStyle w:val="ListParagraph"/>
        <w:numPr>
          <w:ilvl w:val="0"/>
          <w:numId w:val="3"/>
        </w:numPr>
      </w:pPr>
      <w:r>
        <w:t xml:space="preserve">Select a repository with the </w:t>
      </w:r>
      <w:r>
        <w:t>folder selection dialog</w:t>
      </w:r>
      <w:r>
        <w:t>. Ensure that the working directory changes (verify in console with cd) and that the repository label updates.</w:t>
      </w:r>
    </w:p>
    <w:p w:rsidR="00E549F2" w:rsidRDefault="008C6AAE" w:rsidP="00E549F2">
      <w:pPr>
        <w:pStyle w:val="ListParagraph"/>
        <w:jc w:val="right"/>
      </w:pPr>
      <w:r>
        <w:t>RESULT</w:t>
      </w:r>
      <w:r w:rsidR="00E549F2">
        <w:t>: _______</w:t>
      </w:r>
    </w:p>
    <w:p w:rsidR="00E549F2" w:rsidRDefault="00E549F2" w:rsidP="00E549F2">
      <w:pPr>
        <w:pStyle w:val="ListParagraph"/>
        <w:jc w:val="right"/>
      </w:pPr>
    </w:p>
    <w:p w:rsidR="00E549F2" w:rsidRDefault="008708AC" w:rsidP="00CA245E">
      <w:pPr>
        <w:pStyle w:val="ListParagraph"/>
        <w:numPr>
          <w:ilvl w:val="0"/>
          <w:numId w:val="3"/>
        </w:numPr>
      </w:pPr>
      <w:r>
        <w:t>Verify that no repository label is displayed when changing the working directory to a location outside of a repository.</w:t>
      </w:r>
    </w:p>
    <w:p w:rsidR="008C6AAE" w:rsidRDefault="008C6AAE" w:rsidP="008C6AAE">
      <w:pPr>
        <w:pStyle w:val="ListParagraph"/>
        <w:jc w:val="right"/>
      </w:pPr>
      <w:r>
        <w:t>RESULT: _______</w:t>
      </w:r>
    </w:p>
    <w:p w:rsidR="002D0DAC" w:rsidRDefault="002D0DAC" w:rsidP="008C6AAE">
      <w:pPr>
        <w:pStyle w:val="ListParagraph"/>
        <w:jc w:val="right"/>
      </w:pPr>
    </w:p>
    <w:p w:rsidR="002D0DAC" w:rsidRDefault="008708AC" w:rsidP="00CA245E">
      <w:pPr>
        <w:pStyle w:val="ListParagraph"/>
        <w:numPr>
          <w:ilvl w:val="0"/>
          <w:numId w:val="3"/>
        </w:numPr>
      </w:pPr>
      <w:r>
        <w:t>Verify that the branch name is displayed in the bottom right corner.</w:t>
      </w:r>
    </w:p>
    <w:p w:rsidR="002D0DAC" w:rsidRDefault="002D0DAC" w:rsidP="002D0DAC">
      <w:pPr>
        <w:pStyle w:val="ListParagraph"/>
        <w:jc w:val="right"/>
      </w:pPr>
      <w:r>
        <w:t>RESULT: _______</w:t>
      </w:r>
    </w:p>
    <w:p w:rsidR="008C6AAE" w:rsidRDefault="008C6AAE" w:rsidP="002D0DAC">
      <w:pPr>
        <w:pStyle w:val="ListParagraph"/>
      </w:pPr>
    </w:p>
    <w:p w:rsidR="002D0DAC" w:rsidRDefault="008708AC" w:rsidP="00CA245E">
      <w:pPr>
        <w:pStyle w:val="ListParagraph"/>
        <w:numPr>
          <w:ilvl w:val="0"/>
          <w:numId w:val="3"/>
        </w:numPr>
      </w:pPr>
      <w:r>
        <w:t xml:space="preserve">Verify that </w:t>
      </w:r>
      <w:r>
        <w:t xml:space="preserve">no </w:t>
      </w:r>
      <w:r>
        <w:t xml:space="preserve">branch name is displayed </w:t>
      </w:r>
      <w:r>
        <w:t>when not in a repository</w:t>
      </w:r>
      <w:r w:rsidR="002D0DAC">
        <w:t>.</w:t>
      </w:r>
    </w:p>
    <w:p w:rsidR="002D0DAC" w:rsidRDefault="002D0DAC" w:rsidP="002D0DAC">
      <w:pPr>
        <w:pStyle w:val="ListParagraph"/>
        <w:jc w:val="right"/>
      </w:pPr>
      <w:r>
        <w:t>RESULT: _______</w:t>
      </w:r>
    </w:p>
    <w:p w:rsidR="002D0DAC" w:rsidRDefault="002D0DAC" w:rsidP="002D0DAC">
      <w:pPr>
        <w:pStyle w:val="ListParagraph"/>
        <w:jc w:val="right"/>
      </w:pPr>
    </w:p>
    <w:p w:rsidR="00CA245E" w:rsidRDefault="008708AC" w:rsidP="00CA245E">
      <w:pPr>
        <w:pStyle w:val="ListParagraph"/>
        <w:numPr>
          <w:ilvl w:val="0"/>
          <w:numId w:val="3"/>
        </w:numPr>
      </w:pPr>
      <w:r>
        <w:t xml:space="preserve">Verify that branches can be changed by clicking on the branch name in the status bar. (Verify that it actually changed by typing </w:t>
      </w:r>
      <w:proofErr w:type="spellStart"/>
      <w:r w:rsidRPr="008708AC">
        <w:rPr>
          <w:i/>
        </w:rPr>
        <w:t>git</w:t>
      </w:r>
      <w:proofErr w:type="spellEnd"/>
      <w:r w:rsidRPr="008708AC">
        <w:rPr>
          <w:i/>
        </w:rPr>
        <w:t xml:space="preserve"> branch</w:t>
      </w:r>
      <w:r>
        <w:t xml:space="preserve"> in the console.)</w:t>
      </w:r>
    </w:p>
    <w:p w:rsidR="001F3F27" w:rsidRDefault="00C45510" w:rsidP="00716556">
      <w:pPr>
        <w:pStyle w:val="ListParagraph"/>
        <w:jc w:val="right"/>
      </w:pPr>
      <w:r>
        <w:t>RESULT: _______</w:t>
      </w:r>
    </w:p>
    <w:p w:rsidR="00FD3646" w:rsidRDefault="00FD3646" w:rsidP="00716556">
      <w:pPr>
        <w:pStyle w:val="ListParagraph"/>
        <w:jc w:val="right"/>
      </w:pPr>
    </w:p>
    <w:p w:rsidR="001041AE" w:rsidRDefault="008708AC" w:rsidP="001041AE">
      <w:pPr>
        <w:pStyle w:val="ListParagraph"/>
        <w:numPr>
          <w:ilvl w:val="0"/>
          <w:numId w:val="3"/>
        </w:numPr>
      </w:pPr>
      <w:r>
        <w:t xml:space="preserve">Verify that the branch name changes when performing a </w:t>
      </w:r>
      <w:proofErr w:type="spellStart"/>
      <w:r w:rsidRPr="008708AC">
        <w:rPr>
          <w:i/>
        </w:rPr>
        <w:t>git</w:t>
      </w:r>
      <w:proofErr w:type="spellEnd"/>
      <w:r w:rsidRPr="008708AC">
        <w:rPr>
          <w:i/>
        </w:rPr>
        <w:t xml:space="preserve"> checkout</w:t>
      </w:r>
      <w:r>
        <w:t xml:space="preserve"> in the console.</w:t>
      </w:r>
    </w:p>
    <w:p w:rsidR="00FD3646" w:rsidRDefault="001041AE" w:rsidP="008708AC">
      <w:pPr>
        <w:pStyle w:val="ListParagraph"/>
        <w:jc w:val="right"/>
      </w:pPr>
      <w:r>
        <w:t>RESULT: _______</w:t>
      </w:r>
      <w:bookmarkStart w:id="0" w:name="_GoBack"/>
      <w:bookmarkEnd w:id="0"/>
    </w:p>
    <w:sectPr w:rsidR="00FD36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266D9"/>
    <w:multiLevelType w:val="hybridMultilevel"/>
    <w:tmpl w:val="A804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22BBF"/>
    <w:multiLevelType w:val="hybridMultilevel"/>
    <w:tmpl w:val="AD46C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F92EDE"/>
    <w:multiLevelType w:val="hybridMultilevel"/>
    <w:tmpl w:val="537E5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jczMDY1NDI1MjFT0lEKTi0uzszPAykwrAUAovNu4ywAAAA="/>
  </w:docVars>
  <w:rsids>
    <w:rsidRoot w:val="00D151AD"/>
    <w:rsid w:val="001041AE"/>
    <w:rsid w:val="001F3F27"/>
    <w:rsid w:val="002D0DAC"/>
    <w:rsid w:val="00681ECB"/>
    <w:rsid w:val="006F2D77"/>
    <w:rsid w:val="00716556"/>
    <w:rsid w:val="008279D1"/>
    <w:rsid w:val="008708AC"/>
    <w:rsid w:val="008C6AAE"/>
    <w:rsid w:val="00B57EFD"/>
    <w:rsid w:val="00B95C8E"/>
    <w:rsid w:val="00C15187"/>
    <w:rsid w:val="00C45510"/>
    <w:rsid w:val="00CA245E"/>
    <w:rsid w:val="00D151AD"/>
    <w:rsid w:val="00DF140B"/>
    <w:rsid w:val="00E549F2"/>
    <w:rsid w:val="00FD3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777E8F-D377-42C8-BCC7-071E56E2D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51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1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151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51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15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5C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istine</dc:creator>
  <cp:keywords/>
  <dc:description/>
  <cp:lastModifiedBy>Matthew Ristine</cp:lastModifiedBy>
  <cp:revision>13</cp:revision>
  <dcterms:created xsi:type="dcterms:W3CDTF">2018-02-07T03:49:00Z</dcterms:created>
  <dcterms:modified xsi:type="dcterms:W3CDTF">2018-02-23T02:56:00Z</dcterms:modified>
</cp:coreProperties>
</file>